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Sobol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bol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7 East Tano Lan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ps07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806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ckin 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